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délice de nöel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; Eugenol; cinnamaldehyde; linalool; (E)-anethole; 1-(2,6,6-trimethyl-3-cyclohexen-1-yl)-2-bute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aneth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180-2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4-052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yż. Hesperidaceae. Pikantny. Żywność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male, Guideline: OECD Guideline 423 (Acute Oral toxicity - Acute Toxic Class Method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masy ciała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20 – 3070 mg/kg masy ciała Animal: rat, 95% CL: 2090 -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900 mg/kg masy ciała Animal: rabbit, Guideline: EU Method B.3 (Acute Toxicity (Dermal)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5,1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masy ciała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≈ 30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délice de nö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7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4,25 mg/l Test organisms (species): Daphnia magna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,44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,05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délice de nö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nisaldehyde ; Eugenol ; cinnamaldehyde ; linalool ; (E)-aneth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délice de nöel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délice de nöel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2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A13246-7C37-472B-88A3-D64B4A547DF1}"/>
</file>

<file path=customXml/itemProps3.xml><?xml version="1.0" encoding="utf-8"?>
<ds:datastoreItem xmlns:ds="http://schemas.openxmlformats.org/officeDocument/2006/customXml" ds:itemID="{1DFD3CED-2FD8-4D2D-8A88-1FAFA5FE2552}"/>
</file>

<file path=customXml/itemProps4.xml><?xml version="1.0" encoding="utf-8"?>
<ds:datastoreItem xmlns:ds="http://schemas.openxmlformats.org/officeDocument/2006/customXml" ds:itemID="{3A3D487A-7BBB-4A9D-A85E-B59429ECB9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